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FE6A6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34A3D0B2" w14:textId="7FCC9A22" w:rsidR="00CC0498" w:rsidRDefault="003C1CD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KDM</w:t>
      </w:r>
    </w:p>
    <w:p w14:paraId="58B054D8" w14:textId="7B26EE76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 1</w:t>
      </w:r>
    </w:p>
    <w:p w14:paraId="65F65BA9" w14:textId="7DD2256F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3C1CD8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DE0BA8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st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3C1CD8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January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913F7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3C1CD8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</w:p>
    <w:p w14:paraId="712BA213" w14:textId="0DE9DB70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5F94029F" w14:textId="65CCA0BB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</w:t>
      </w:r>
      <w:r w:rsidR="003C1CD8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on Canvas</w:t>
      </w:r>
    </w:p>
    <w:p w14:paraId="17AF6C6C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36A909CD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0A11CED2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1FD6F638" w14:textId="13D02EE5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Please complete the below installations.</w:t>
      </w:r>
    </w:p>
    <w:p w14:paraId="16C6C1E5" w14:textId="77777777" w:rsidR="003C1CD8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Download the Data</w:t>
      </w:r>
      <w:r w:rsid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 (input_file.txt)</w:t>
      </w: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</w:t>
      </w:r>
      <w:r w:rsid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and source code </w:t>
      </w: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from the following link</w:t>
      </w:r>
      <w:r w:rsidR="003C1CD8">
        <w:rPr>
          <w:rFonts w:ascii="Calibri" w:hAnsi="Calibri" w:cs="Calibri"/>
          <w:color w:val="000000"/>
          <w:sz w:val="24"/>
          <w:szCs w:val="24"/>
          <w:lang w:val="en-IN"/>
        </w:rPr>
        <w:t>s:</w:t>
      </w:r>
    </w:p>
    <w:p w14:paraId="17963E2B" w14:textId="77777777" w:rsidR="003C1CD8" w:rsidRDefault="003C1CD8" w:rsidP="003C1C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018507C2" w14:textId="7F67CCE4" w:rsidR="003C1CD8" w:rsidRDefault="003C1CD8" w:rsidP="003C1C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Data: </w:t>
      </w:r>
      <w:hyperlink r:id="rId5" w:history="1">
        <w:r w:rsidRPr="003C1CD8">
          <w:rPr>
            <w:rStyle w:val="Hyperlink"/>
            <w:rFonts w:ascii="Calibri" w:hAnsi="Calibri" w:cs="Calibri"/>
            <w:sz w:val="24"/>
            <w:szCs w:val="24"/>
            <w:lang w:val="en-IN"/>
          </w:rPr>
          <w:t>https://umkc.box.com/s/31tnodwzxfli48ldkv71zcmkkt3f5l7z</w:t>
        </w:r>
      </w:hyperlink>
    </w:p>
    <w:p w14:paraId="4C2C4B13" w14:textId="4755EE58" w:rsidR="003C1CD8" w:rsidRDefault="003C1CD8" w:rsidP="003C1C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Source Code : </w:t>
      </w:r>
      <w:hyperlink r:id="rId6" w:history="1">
        <w:r w:rsidRPr="003C1CD8">
          <w:rPr>
            <w:rStyle w:val="Hyperlink"/>
            <w:rFonts w:ascii="Calibri" w:hAnsi="Calibri" w:cs="Calibri"/>
            <w:sz w:val="24"/>
            <w:szCs w:val="24"/>
            <w:lang w:val="en-IN"/>
          </w:rPr>
          <w:t>https://umkc.box.com/s/fbyg2j30oh00nz806g19gf2zbi9lyus7</w:t>
        </w:r>
      </w:hyperlink>
    </w:p>
    <w:p w14:paraId="46A583DB" w14:textId="77777777" w:rsidR="003C1CD8" w:rsidRDefault="003C1CD8" w:rsidP="003C1CD8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217B0C17" w14:textId="51DA64A4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>Mount the google drive to Google Colab notebook and read the data using python Pandas library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3169BBDD" w14:textId="3E603F03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Perform 3 data analysis tasks on the data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 xml:space="preserve">. </w:t>
      </w: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</w:t>
      </w:r>
    </w:p>
    <w:p w14:paraId="3B704B86" w14:textId="0919C08A" w:rsid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>
        <w:rPr>
          <w:rFonts w:ascii="Calibri" w:hAnsi="Calibri" w:cs="Calibri"/>
          <w:color w:val="000000"/>
          <w:sz w:val="24"/>
          <w:szCs w:val="24"/>
          <w:lang w:val="en-IN"/>
        </w:rPr>
        <w:t>Create the Github repository</w:t>
      </w:r>
      <w:r w:rsid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 and create ICP folder and source code folder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118364DE" w14:textId="1F8C2B23" w:rsidR="000F559D" w:rsidRPr="000F559D" w:rsidRDefault="000F559D" w:rsidP="000F559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>Save the Colab notebook in your</w:t>
      </w:r>
      <w:r w:rsid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 source code folder on</w:t>
      </w:r>
      <w:r w:rsidRPr="000F559D">
        <w:rPr>
          <w:rFonts w:ascii="Calibri" w:hAnsi="Calibri" w:cs="Calibri"/>
          <w:color w:val="000000"/>
          <w:sz w:val="24"/>
          <w:szCs w:val="24"/>
          <w:lang w:val="en-IN"/>
        </w:rPr>
        <w:t xml:space="preserve"> Github repository</w:t>
      </w:r>
      <w:r w:rsidR="00913F72">
        <w:rPr>
          <w:rFonts w:ascii="Calibri" w:hAnsi="Calibri" w:cs="Calibri"/>
          <w:color w:val="000000"/>
          <w:sz w:val="24"/>
          <w:szCs w:val="24"/>
          <w:lang w:val="en-IN"/>
        </w:rPr>
        <w:t xml:space="preserve">. </w:t>
      </w:r>
    </w:p>
    <w:p w14:paraId="5859DB86" w14:textId="0A477761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72BB7397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4EE55A70" w14:textId="65C1BFB0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Please write a wiki document </w:t>
      </w:r>
      <w:r w:rsidR="003C1CD8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that on minimum should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clude:</w:t>
      </w:r>
    </w:p>
    <w:p w14:paraId="61F8A01D" w14:textId="77777777" w:rsidR="003C1CD8" w:rsidRDefault="003C1CD8" w:rsidP="003C1CD8">
      <w:pPr>
        <w:pStyle w:val="ListParagraph"/>
        <w:numPr>
          <w:ilvl w:val="1"/>
          <w:numId w:val="3"/>
        </w:numPr>
      </w:pPr>
      <w:r>
        <w:t xml:space="preserve">What you learned in the ICP </w:t>
      </w:r>
    </w:p>
    <w:p w14:paraId="38A334FC" w14:textId="77777777" w:rsidR="003C1CD8" w:rsidRPr="003C1CD8" w:rsidRDefault="003C1CD8" w:rsidP="003C1CD8">
      <w:pPr>
        <w:pStyle w:val="ListParagraph"/>
        <w:numPr>
          <w:ilvl w:val="1"/>
          <w:numId w:val="3"/>
        </w:numPr>
      </w:pPr>
      <w:r w:rsidRP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Screenshot of the GitHub repository </w:t>
      </w:r>
    </w:p>
    <w:p w14:paraId="6655EAF9" w14:textId="0C56D205" w:rsidR="003C1CD8" w:rsidRDefault="003C1CD8" w:rsidP="003C1CD8">
      <w:pPr>
        <w:pStyle w:val="ListParagraph"/>
        <w:numPr>
          <w:ilvl w:val="1"/>
          <w:numId w:val="3"/>
        </w:numPr>
      </w:pPr>
      <w:r w:rsidRP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Screen shots of code and Data analysis tasks </w:t>
      </w:r>
    </w:p>
    <w:p w14:paraId="6175681D" w14:textId="132B5D9F" w:rsidR="003C1CD8" w:rsidRDefault="003C1CD8" w:rsidP="003C1CD8">
      <w:pPr>
        <w:pStyle w:val="ListParagraph"/>
        <w:numPr>
          <w:ilvl w:val="1"/>
          <w:numId w:val="3"/>
        </w:numPr>
      </w:pPr>
      <w:r>
        <w:t xml:space="preserve">ICP description what was the task you were performing. </w:t>
      </w:r>
    </w:p>
    <w:p w14:paraId="7027FE31" w14:textId="30D77F24" w:rsidR="003C1CD8" w:rsidRDefault="003C1CD8" w:rsidP="003C1CD8">
      <w:pPr>
        <w:pStyle w:val="ListParagraph"/>
        <w:numPr>
          <w:ilvl w:val="1"/>
          <w:numId w:val="3"/>
        </w:numPr>
      </w:pPr>
      <w:r>
        <w:t xml:space="preserve">Challenges that you </w:t>
      </w:r>
      <w:r w:rsidR="00C22386">
        <w:t>faced.</w:t>
      </w:r>
    </w:p>
    <w:p w14:paraId="494F9FF3" w14:textId="0C8422EB" w:rsidR="003C1CD8" w:rsidRDefault="003C1CD8" w:rsidP="003C1CD8">
      <w:pPr>
        <w:pStyle w:val="ListParagraph"/>
        <w:numPr>
          <w:ilvl w:val="1"/>
          <w:numId w:val="3"/>
        </w:numPr>
      </w:pPr>
      <w:r>
        <w:t>Screen shots that show the successful execution of each required step of your code</w:t>
      </w:r>
      <w:r w:rsidR="00C22386">
        <w:t>.</w:t>
      </w:r>
    </w:p>
    <w:p w14:paraId="0EB81AC0" w14:textId="58D207DA" w:rsidR="003C1CD8" w:rsidRDefault="00C22386" w:rsidP="003C1CD8">
      <w:pPr>
        <w:pStyle w:val="ListParagraph"/>
        <w:numPr>
          <w:ilvl w:val="1"/>
          <w:numId w:val="3"/>
        </w:numPr>
      </w:pPr>
      <w:r>
        <w:t>Output</w:t>
      </w:r>
      <w:r w:rsidR="003C1CD8">
        <w:t xml:space="preserve"> file link if applicable</w:t>
      </w:r>
      <w:r>
        <w:t>.</w:t>
      </w:r>
    </w:p>
    <w:p w14:paraId="1F086B4B" w14:textId="5C0F2CDD" w:rsidR="003C1CD8" w:rsidRDefault="003C1CD8" w:rsidP="003C1CD8">
      <w:pPr>
        <w:pStyle w:val="ListParagraph"/>
        <w:numPr>
          <w:ilvl w:val="1"/>
          <w:numId w:val="3"/>
        </w:numPr>
      </w:pPr>
      <w:r>
        <w:t>Video link (YouTube or any other publicly available video platform) .</w:t>
      </w:r>
      <w:r w:rsidRPr="003C1CD8">
        <w:rPr>
          <w:rFonts w:ascii="Calibri" w:hAnsi="Calibri" w:cs="Calibri"/>
          <w:color w:val="000000"/>
          <w:sz w:val="24"/>
          <w:szCs w:val="24"/>
          <w:lang w:val="en-IN"/>
        </w:rPr>
        <w:t>Include the video (url of your YouTube video) of all the tasks that you have performed in the wiki page</w:t>
      </w:r>
      <w:r>
        <w:rPr>
          <w:rFonts w:ascii="Calibri" w:hAnsi="Calibri" w:cs="Calibri"/>
          <w:color w:val="000000"/>
          <w:sz w:val="24"/>
          <w:szCs w:val="24"/>
          <w:lang w:val="en-IN"/>
        </w:rPr>
        <w:t>.</w:t>
      </w:r>
    </w:p>
    <w:p w14:paraId="3EF2B7E2" w14:textId="5A630563" w:rsidR="003C1CD8" w:rsidRDefault="003C1CD8" w:rsidP="003C1CD8">
      <w:pPr>
        <w:pStyle w:val="ListParagraph"/>
        <w:numPr>
          <w:ilvl w:val="1"/>
          <w:numId w:val="3"/>
        </w:numPr>
      </w:pPr>
      <w:r>
        <w:t>Any inside about the data or the ICP in general</w:t>
      </w:r>
      <w:r w:rsidR="00C22386">
        <w:t>.</w:t>
      </w:r>
    </w:p>
    <w:p w14:paraId="1CDBC10E" w14:textId="23D286E0" w:rsidR="003C1CD8" w:rsidRDefault="003C1CD8" w:rsidP="003C1CD8">
      <w:pPr>
        <w:pStyle w:val="ListParagraph"/>
        <w:numPr>
          <w:ilvl w:val="1"/>
          <w:numId w:val="3"/>
        </w:numPr>
      </w:pPr>
      <w:r>
        <w:t>Upload the Github, Wiki, and video link on canvas feedback form</w:t>
      </w:r>
      <w:r w:rsidR="00C22386">
        <w:t>.</w:t>
      </w:r>
    </w:p>
    <w:p w14:paraId="4556514E" w14:textId="5ADA100C" w:rsidR="003C1CD8" w:rsidRPr="003C1CD8" w:rsidRDefault="003C1CD8" w:rsidP="003C1CD8">
      <w:pPr>
        <w:pStyle w:val="ListParagraph"/>
        <w:numPr>
          <w:ilvl w:val="1"/>
          <w:numId w:val="3"/>
        </w:numPr>
      </w:pPr>
      <w:r w:rsidRPr="003C1CD8">
        <w:rPr>
          <w:rFonts w:ascii="Calibri" w:hAnsi="Calibri" w:cs="Calibri"/>
          <w:color w:val="000000"/>
          <w:sz w:val="24"/>
          <w:szCs w:val="24"/>
          <w:lang w:val="en-IN"/>
        </w:rPr>
        <w:t xml:space="preserve">Complete the </w:t>
      </w:r>
      <w:r>
        <w:rPr>
          <w:rFonts w:ascii="Calibri" w:hAnsi="Calibri" w:cs="Calibri"/>
          <w:color w:val="000000"/>
          <w:sz w:val="24"/>
          <w:szCs w:val="24"/>
          <w:lang w:val="en-IN"/>
        </w:rPr>
        <w:t xml:space="preserve">rest of the </w:t>
      </w:r>
      <w:r w:rsidRPr="003C1CD8">
        <w:rPr>
          <w:rFonts w:ascii="Calibri" w:hAnsi="Calibri" w:cs="Calibri"/>
          <w:color w:val="000000"/>
          <w:sz w:val="24"/>
          <w:szCs w:val="24"/>
          <w:lang w:val="en-IN"/>
        </w:rPr>
        <w:t>Feedback form</w:t>
      </w:r>
      <w:r w:rsidR="00C22386">
        <w:rPr>
          <w:rFonts w:ascii="Calibri" w:hAnsi="Calibri" w:cs="Calibri"/>
          <w:color w:val="000000"/>
          <w:sz w:val="24"/>
          <w:szCs w:val="24"/>
          <w:lang w:val="en-IN"/>
        </w:rPr>
        <w:t xml:space="preserve">. </w:t>
      </w:r>
    </w:p>
    <w:p w14:paraId="3F253168" w14:textId="77777777" w:rsidR="003C1CD8" w:rsidRDefault="003C1CD8" w:rsidP="003C1CD8">
      <w:pPr>
        <w:ind w:left="1080"/>
      </w:pPr>
    </w:p>
    <w:p w14:paraId="36D8DEEE" w14:textId="55372C56" w:rsidR="003C1CD8" w:rsidRDefault="003C1CD8" w:rsidP="003C1CD8">
      <w:pPr>
        <w:ind w:left="360"/>
      </w:pPr>
      <w:r>
        <w:t>You are all Done!!!!!!!</w:t>
      </w:r>
    </w:p>
    <w:p w14:paraId="7547C00A" w14:textId="77777777" w:rsidR="003C1CD8" w:rsidRDefault="003C1CD8" w:rsidP="00CC0498">
      <w:pPr>
        <w:autoSpaceDE w:val="0"/>
        <w:autoSpaceDN w:val="0"/>
        <w:adjustRightInd w:val="0"/>
        <w:spacing w:after="0" w:line="240" w:lineRule="auto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10A1FD5F" w14:textId="77777777" w:rsidR="00CC0498" w:rsidRDefault="00CC0498" w:rsidP="00CC04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N"/>
        </w:rPr>
      </w:pPr>
    </w:p>
    <w:p w14:paraId="1B298561" w14:textId="354A9B9E" w:rsidR="00E96E65" w:rsidRPr="00CC0498" w:rsidRDefault="00E96E65" w:rsidP="00CC0498">
      <w:pPr>
        <w:rPr>
          <w:lang w:val="en-IN"/>
        </w:rPr>
      </w:pPr>
    </w:p>
    <w:sectPr w:rsidR="00E96E65" w:rsidRPr="00CC0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9640D"/>
    <w:multiLevelType w:val="hybridMultilevel"/>
    <w:tmpl w:val="EE4C9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1A622A"/>
    <w:multiLevelType w:val="hybridMultilevel"/>
    <w:tmpl w:val="C9241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A0srA0tjA1M7FQ0lEKTi0uzszPAykwqgUAbCZpMCwAAAA="/>
  </w:docVars>
  <w:rsids>
    <w:rsidRoot w:val="00CC0498"/>
    <w:rsid w:val="000F559D"/>
    <w:rsid w:val="003C1CD8"/>
    <w:rsid w:val="00770D97"/>
    <w:rsid w:val="0089776A"/>
    <w:rsid w:val="00913F72"/>
    <w:rsid w:val="00AF0EDB"/>
    <w:rsid w:val="00C22386"/>
    <w:rsid w:val="00CC0498"/>
    <w:rsid w:val="00DE0BA8"/>
    <w:rsid w:val="00E9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3032A"/>
  <w15:chartTrackingRefBased/>
  <w15:docId w15:val="{433E91F4-3DB6-47F8-AE04-2A43B2190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04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4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559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F5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mkc.box.com/s/fbyg2j30oh00nz806g19gf2zbi9lyus7" TargetMode="External"/><Relationship Id="rId5" Type="http://schemas.openxmlformats.org/officeDocument/2006/relationships/hyperlink" Target="https://umkc.box.com/s/31tnodwzxfli48ldkv71zcmkkt3f5l7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h, Syed Jawad H. (UMKC-Student)</cp:lastModifiedBy>
  <cp:revision>7</cp:revision>
  <dcterms:created xsi:type="dcterms:W3CDTF">2019-01-16T16:35:00Z</dcterms:created>
  <dcterms:modified xsi:type="dcterms:W3CDTF">2021-01-21T08:18:00Z</dcterms:modified>
</cp:coreProperties>
</file>